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F0D60" w14:textId="7186F0B9" w:rsidR="00E31970" w:rsidRDefault="00E31970" w:rsidP="00390835">
      <w:pPr>
        <w:pStyle w:val="Title"/>
        <w:jc w:val="center"/>
      </w:pPr>
      <w:r w:rsidRPr="006A7DA5">
        <w:t xml:space="preserve">Ten Tips for </w:t>
      </w:r>
      <w:r>
        <w:t>Healthy Longevity</w:t>
      </w:r>
    </w:p>
    <w:p w14:paraId="7720D87D" w14:textId="27B6643A" w:rsidR="00E31970" w:rsidRDefault="00E31970" w:rsidP="0099208D">
      <w:pPr>
        <w:pStyle w:val="Heading2"/>
        <w:jc w:val="center"/>
      </w:pPr>
      <w:r w:rsidRPr="00AA7F5D">
        <w:t xml:space="preserve">from </w:t>
      </w:r>
      <w:r w:rsidRPr="00E31970">
        <w:rPr>
          <w:rStyle w:val="BookTitle"/>
        </w:rPr>
        <w:t>Live Long, Die Short</w:t>
      </w:r>
      <w:r w:rsidRPr="00AA7F5D">
        <w:t xml:space="preserve"> by Roger Landry, MD, MPH</w:t>
      </w:r>
    </w:p>
    <w:p w14:paraId="1B2FD7A5" w14:textId="77777777" w:rsidR="00F75AB2" w:rsidRPr="00C82275" w:rsidRDefault="00F75AB2" w:rsidP="00E31970">
      <w:pPr>
        <w:spacing w:after="0"/>
        <w:jc w:val="center"/>
      </w:pPr>
    </w:p>
    <w:p w14:paraId="421E3197" w14:textId="77777777" w:rsidR="00E31970" w:rsidRPr="00E31970" w:rsidRDefault="00E31970" w:rsidP="00197664">
      <w:pPr>
        <w:spacing w:after="0"/>
        <w:rPr>
          <w:rStyle w:val="Strong"/>
        </w:rPr>
      </w:pPr>
      <w:r w:rsidRPr="00E31970">
        <w:rPr>
          <w:rStyle w:val="Strong"/>
        </w:rPr>
        <w:t>1. USE IT OR LOSE IT</w:t>
      </w:r>
    </w:p>
    <w:p w14:paraId="4E08DF18" w14:textId="4F1B0217" w:rsidR="00870127" w:rsidRPr="003A0CFE" w:rsidRDefault="00E31970" w:rsidP="00873B81">
      <w:pPr>
        <w:spacing w:after="0" w:line="312" w:lineRule="auto"/>
        <w:rPr>
          <w:szCs w:val="24"/>
        </w:rPr>
      </w:pPr>
      <w:r w:rsidRPr="003A0CFE">
        <w:rPr>
          <w:szCs w:val="24"/>
        </w:rPr>
        <w:t xml:space="preserve">Your grandmother was right! We must challenge and grow our physical, </w:t>
      </w:r>
      <w:proofErr w:type="gramStart"/>
      <w:r w:rsidRPr="003A0CFE">
        <w:rPr>
          <w:szCs w:val="24"/>
        </w:rPr>
        <w:t>mental</w:t>
      </w:r>
      <w:proofErr w:type="gramEnd"/>
      <w:r w:rsidRPr="003A0CFE">
        <w:rPr>
          <w:szCs w:val="24"/>
        </w:rPr>
        <w:t xml:space="preserve"> and social abilities. As we </w:t>
      </w:r>
      <w:proofErr w:type="gramStart"/>
      <w:r w:rsidRPr="003A0CFE">
        <w:rPr>
          <w:szCs w:val="24"/>
        </w:rPr>
        <w:t>age</w:t>
      </w:r>
      <w:proofErr w:type="gramEnd"/>
      <w:r w:rsidRPr="003A0CFE">
        <w:rPr>
          <w:szCs w:val="24"/>
        </w:rPr>
        <w:t xml:space="preserve"> we can’t just coast–we must continue moving, learning and staying engaged with life…or we rust.</w:t>
      </w:r>
    </w:p>
    <w:p w14:paraId="46717031" w14:textId="1361E52D" w:rsidR="00E31970" w:rsidRDefault="00E31970" w:rsidP="00E31970">
      <w:pPr>
        <w:spacing w:after="0" w:line="240" w:lineRule="auto"/>
        <w:rPr>
          <w:rStyle w:val="Strong"/>
        </w:rPr>
      </w:pPr>
      <w:r w:rsidRPr="00E31970">
        <w:rPr>
          <w:rStyle w:val="Strong"/>
        </w:rPr>
        <w:t>2. KEEP MOVING</w:t>
      </w:r>
    </w:p>
    <w:p w14:paraId="2DA1AC7E" w14:textId="77777777" w:rsidR="00E849DE" w:rsidRPr="00E31970" w:rsidRDefault="00E849DE" w:rsidP="00E849DE">
      <w:pPr>
        <w:spacing w:after="0" w:line="120" w:lineRule="auto"/>
        <w:rPr>
          <w:rStyle w:val="Strong"/>
        </w:rPr>
      </w:pPr>
    </w:p>
    <w:p w14:paraId="1028DAC1" w14:textId="63961F7F" w:rsidR="00E31970" w:rsidRPr="00870127" w:rsidRDefault="00E31970" w:rsidP="00873B81">
      <w:pPr>
        <w:spacing w:after="0" w:line="312" w:lineRule="auto"/>
      </w:pPr>
      <w:r w:rsidRPr="003A0CFE">
        <w:t>Physical activity is the closest thing to a fountain of youth. Staying active – even just 30 minute</w:t>
      </w:r>
      <w:r w:rsidR="00E63044">
        <w:t>s</w:t>
      </w:r>
      <w:r w:rsidRPr="003A0CFE">
        <w:t xml:space="preserve"> a day can prevent heart disease, diabetes, cancer, </w:t>
      </w:r>
      <w:proofErr w:type="gramStart"/>
      <w:r w:rsidRPr="003A0CFE">
        <w:t>osteoporosis</w:t>
      </w:r>
      <w:proofErr w:type="gramEnd"/>
      <w:r w:rsidRPr="003A0CFE">
        <w:t xml:space="preserve"> and dementia. The best results come from a commitment to strength training, endurance, </w:t>
      </w:r>
      <w:proofErr w:type="gramStart"/>
      <w:r w:rsidRPr="003A0CFE">
        <w:t>flexibility</w:t>
      </w:r>
      <w:proofErr w:type="gramEnd"/>
      <w:r w:rsidRPr="003A0CFE">
        <w:t xml:space="preserve"> and balance.</w:t>
      </w:r>
    </w:p>
    <w:p w14:paraId="0A5CC84D" w14:textId="42902E47" w:rsidR="00E31970" w:rsidRDefault="00E31970" w:rsidP="00080AE7">
      <w:pPr>
        <w:spacing w:after="0" w:line="240" w:lineRule="auto"/>
        <w:rPr>
          <w:rStyle w:val="Strong"/>
        </w:rPr>
      </w:pPr>
      <w:r w:rsidRPr="00E31970">
        <w:rPr>
          <w:rStyle w:val="Strong"/>
        </w:rPr>
        <w:t>3. CHALLENGE YOUR MIND</w:t>
      </w:r>
    </w:p>
    <w:p w14:paraId="304C3A01" w14:textId="77777777" w:rsidR="00E63044" w:rsidRPr="00E31970" w:rsidRDefault="00E63044" w:rsidP="00E63044">
      <w:pPr>
        <w:spacing w:after="0" w:line="120" w:lineRule="auto"/>
        <w:rPr>
          <w:rStyle w:val="Strong"/>
        </w:rPr>
      </w:pPr>
    </w:p>
    <w:p w14:paraId="67FF4CFD" w14:textId="46261FC6" w:rsidR="00E31970" w:rsidRPr="003A0CFE" w:rsidRDefault="00E31970" w:rsidP="00873B81">
      <w:pPr>
        <w:spacing w:after="0" w:line="312" w:lineRule="auto"/>
        <w:rPr>
          <w:szCs w:val="24"/>
        </w:rPr>
      </w:pPr>
      <w:r w:rsidRPr="003A0CFE">
        <w:rPr>
          <w:szCs w:val="24"/>
        </w:rPr>
        <w:t>Most mental ability lost with age is due to lack of use, but by continuing to learn throughout life, we can grow new connections in our brains. The trick? Learn NEW things.</w:t>
      </w:r>
    </w:p>
    <w:p w14:paraId="48397268" w14:textId="77777777" w:rsidR="00E31970" w:rsidRPr="00E31970" w:rsidRDefault="00E31970" w:rsidP="00E31970">
      <w:pPr>
        <w:spacing w:after="0"/>
        <w:rPr>
          <w:rStyle w:val="Strong"/>
        </w:rPr>
      </w:pPr>
      <w:r w:rsidRPr="00E31970">
        <w:rPr>
          <w:rStyle w:val="Strong"/>
        </w:rPr>
        <w:t>4. STAY CONNECTED</w:t>
      </w:r>
    </w:p>
    <w:p w14:paraId="594E7966" w14:textId="56A87DB2" w:rsidR="00E31970" w:rsidRPr="003A0CFE" w:rsidRDefault="00E31970" w:rsidP="00873B81">
      <w:pPr>
        <w:spacing w:after="0" w:line="312" w:lineRule="auto"/>
        <w:rPr>
          <w:szCs w:val="24"/>
        </w:rPr>
      </w:pPr>
      <w:r w:rsidRPr="003A0CFE">
        <w:rPr>
          <w:szCs w:val="24"/>
        </w:rPr>
        <w:t>Cherish family, rebuild old friendships, join clubs and be open to meeting new people. We need human interaction to thrive and to build resilience.</w:t>
      </w:r>
    </w:p>
    <w:p w14:paraId="32941CD7" w14:textId="77777777" w:rsidR="00E31970" w:rsidRPr="00E31970" w:rsidRDefault="00E31970" w:rsidP="00E31970">
      <w:pPr>
        <w:spacing w:after="0"/>
        <w:rPr>
          <w:rStyle w:val="Strong"/>
        </w:rPr>
      </w:pPr>
      <w:r w:rsidRPr="00E31970">
        <w:rPr>
          <w:rStyle w:val="Strong"/>
        </w:rPr>
        <w:t>5. LOWER YOUR RISKS</w:t>
      </w:r>
    </w:p>
    <w:p w14:paraId="1CC1AD76" w14:textId="10E562E8" w:rsidR="00E31970" w:rsidRPr="003A0CFE" w:rsidRDefault="00E31970" w:rsidP="00873B81">
      <w:pPr>
        <w:spacing w:after="0" w:line="312" w:lineRule="auto"/>
        <w:rPr>
          <w:szCs w:val="24"/>
        </w:rPr>
      </w:pPr>
      <w:r w:rsidRPr="003A0CFE">
        <w:rPr>
          <w:szCs w:val="24"/>
        </w:rPr>
        <w:t>By knowing your health risks and working with your doctor to lower them, you can function at very high levels for decades. Don’t skip on regular physicals and be proactive about your health.</w:t>
      </w:r>
    </w:p>
    <w:p w14:paraId="4D284888" w14:textId="77777777" w:rsidR="00E31970" w:rsidRPr="00E31970" w:rsidRDefault="00E31970" w:rsidP="00E31970">
      <w:pPr>
        <w:spacing w:after="0"/>
        <w:rPr>
          <w:rStyle w:val="Strong"/>
        </w:rPr>
      </w:pPr>
      <w:r w:rsidRPr="00E31970">
        <w:rPr>
          <w:rStyle w:val="Strong"/>
        </w:rPr>
        <w:t>6. NEVER ACT YOUR AGE!</w:t>
      </w:r>
    </w:p>
    <w:p w14:paraId="6D4BE9B9" w14:textId="55B2CAD1" w:rsidR="00E31970" w:rsidRPr="003A0CFE" w:rsidRDefault="00E31970" w:rsidP="00873B81">
      <w:pPr>
        <w:spacing w:after="0" w:line="312" w:lineRule="auto"/>
        <w:rPr>
          <w:szCs w:val="24"/>
        </w:rPr>
      </w:pPr>
      <w:r w:rsidRPr="003A0CFE">
        <w:rPr>
          <w:szCs w:val="24"/>
        </w:rPr>
        <w:t xml:space="preserve">Age is an attitude–not a number. Following your heart and acting how you feel will keep you dynamic, </w:t>
      </w:r>
      <w:proofErr w:type="gramStart"/>
      <w:r w:rsidRPr="003A0CFE">
        <w:rPr>
          <w:szCs w:val="24"/>
        </w:rPr>
        <w:t>creative</w:t>
      </w:r>
      <w:proofErr w:type="gramEnd"/>
      <w:r w:rsidRPr="003A0CFE">
        <w:rPr>
          <w:szCs w:val="24"/>
        </w:rPr>
        <w:t xml:space="preserve"> and living life to the fullest.</w:t>
      </w:r>
    </w:p>
    <w:p w14:paraId="14524802" w14:textId="77777777" w:rsidR="00E31970" w:rsidRPr="00E31970" w:rsidRDefault="00E31970" w:rsidP="00E31970">
      <w:pPr>
        <w:spacing w:after="0"/>
        <w:rPr>
          <w:rStyle w:val="Strong"/>
        </w:rPr>
      </w:pPr>
      <w:r w:rsidRPr="00E31970">
        <w:rPr>
          <w:rStyle w:val="Strong"/>
        </w:rPr>
        <w:t>7. WHEREVER YOU ARE … BE THERE</w:t>
      </w:r>
    </w:p>
    <w:p w14:paraId="4B4D8502" w14:textId="53B0E6C2" w:rsidR="00E31970" w:rsidRPr="003A0CFE" w:rsidRDefault="00E31970" w:rsidP="00873B81">
      <w:pPr>
        <w:spacing w:after="0" w:line="312" w:lineRule="auto"/>
        <w:rPr>
          <w:szCs w:val="24"/>
        </w:rPr>
      </w:pPr>
      <w:r w:rsidRPr="003A0CFE">
        <w:rPr>
          <w:szCs w:val="24"/>
        </w:rPr>
        <w:t xml:space="preserve">Don’t let your chattering mind take you from this moment, which is the pure joy of life. Find pursuits like music, art, writing, meditation, or just enjoying nature. </w:t>
      </w:r>
    </w:p>
    <w:p w14:paraId="77F46F05" w14:textId="77777777" w:rsidR="00E31970" w:rsidRPr="00E31970" w:rsidRDefault="00E31970" w:rsidP="00E31970">
      <w:pPr>
        <w:spacing w:after="0"/>
        <w:rPr>
          <w:rStyle w:val="Strong"/>
        </w:rPr>
      </w:pPr>
      <w:r w:rsidRPr="00E31970">
        <w:rPr>
          <w:rStyle w:val="Strong"/>
        </w:rPr>
        <w:t>8. FIND YOUR PURPOSE</w:t>
      </w:r>
    </w:p>
    <w:p w14:paraId="6FE0532F" w14:textId="13DE144A" w:rsidR="00E31970" w:rsidRPr="003A0CFE" w:rsidRDefault="00E31970" w:rsidP="00873B81">
      <w:pPr>
        <w:spacing w:after="0" w:line="312" w:lineRule="auto"/>
        <w:rPr>
          <w:szCs w:val="24"/>
        </w:rPr>
      </w:pPr>
      <w:r w:rsidRPr="003A0CFE">
        <w:rPr>
          <w:szCs w:val="24"/>
        </w:rPr>
        <w:t>We never stop needing meaning, passion, or just a reason to get out of bed in the morning. Life without purpose is merely existing.</w:t>
      </w:r>
    </w:p>
    <w:p w14:paraId="0BE42265" w14:textId="77777777" w:rsidR="00E31970" w:rsidRPr="00E31970" w:rsidRDefault="00E31970" w:rsidP="00E31970">
      <w:pPr>
        <w:spacing w:after="0"/>
        <w:rPr>
          <w:rStyle w:val="Strong"/>
        </w:rPr>
      </w:pPr>
      <w:r w:rsidRPr="00E31970">
        <w:rPr>
          <w:rStyle w:val="Strong"/>
        </w:rPr>
        <w:t>9. HAVE CHILDREN IN YOUR LIFE</w:t>
      </w:r>
    </w:p>
    <w:p w14:paraId="20854B2A" w14:textId="08741D1F" w:rsidR="00E47A1C" w:rsidRPr="003A0CFE" w:rsidRDefault="00E31970" w:rsidP="00873B81">
      <w:pPr>
        <w:spacing w:after="0" w:line="312" w:lineRule="auto"/>
        <w:rPr>
          <w:szCs w:val="24"/>
        </w:rPr>
      </w:pPr>
      <w:r w:rsidRPr="003A0CFE">
        <w:rPr>
          <w:szCs w:val="24"/>
        </w:rPr>
        <w:t xml:space="preserve">They bring a sense of meaning, wonder and renewal. Dostoyevsky </w:t>
      </w:r>
      <w:proofErr w:type="gramStart"/>
      <w:r w:rsidRPr="003A0CFE">
        <w:rPr>
          <w:szCs w:val="24"/>
        </w:rPr>
        <w:t>said</w:t>
      </w:r>
      <w:proofErr w:type="gramEnd"/>
      <w:r w:rsidRPr="003A0CFE">
        <w:rPr>
          <w:szCs w:val="24"/>
        </w:rPr>
        <w:t xml:space="preserve"> “The soul is healed by being with children.”</w:t>
      </w:r>
    </w:p>
    <w:p w14:paraId="12D99ABB" w14:textId="77777777" w:rsidR="00E849DE" w:rsidRDefault="00E31970" w:rsidP="00E31970">
      <w:pPr>
        <w:spacing w:after="0"/>
        <w:rPr>
          <w:rStyle w:val="Strong"/>
        </w:rPr>
      </w:pPr>
      <w:r w:rsidRPr="00E31970">
        <w:rPr>
          <w:rStyle w:val="Strong"/>
        </w:rPr>
        <w:t>10. LAUGH</w:t>
      </w:r>
    </w:p>
    <w:p w14:paraId="572D92F3" w14:textId="1EA7E8C0" w:rsidR="00C11494" w:rsidRPr="00873B81" w:rsidRDefault="00E31970" w:rsidP="00961DEE">
      <w:pPr>
        <w:spacing w:after="0" w:line="312" w:lineRule="auto"/>
        <w:rPr>
          <w:rFonts w:ascii="Segoe UI" w:eastAsia="Times New Roman" w:hAnsi="Segoe UI" w:cs="Segoe UI"/>
          <w:sz w:val="18"/>
          <w:szCs w:val="18"/>
        </w:rPr>
      </w:pPr>
      <w:r w:rsidRPr="003A0CFE">
        <w:rPr>
          <w:szCs w:val="24"/>
        </w:rPr>
        <w:t xml:space="preserve">In studies on centenarians, the </w:t>
      </w:r>
      <w:proofErr w:type="gramStart"/>
      <w:r w:rsidRPr="003A0CFE">
        <w:rPr>
          <w:szCs w:val="24"/>
        </w:rPr>
        <w:t>most commonly displayed</w:t>
      </w:r>
      <w:proofErr w:type="gramEnd"/>
      <w:r w:rsidRPr="003A0CFE">
        <w:rPr>
          <w:szCs w:val="24"/>
        </w:rPr>
        <w:t xml:space="preserve"> traits by these individuals are humor and optimism. Laughter stimulates the immune system, protects us from </w:t>
      </w:r>
      <w:r w:rsidR="00673F0F">
        <w:rPr>
          <w:szCs w:val="24"/>
        </w:rPr>
        <w:t>disea</w:t>
      </w:r>
      <w:r w:rsidR="004814A4">
        <w:rPr>
          <w:szCs w:val="24"/>
        </w:rPr>
        <w:t>se</w:t>
      </w:r>
      <w:r w:rsidR="00F135EF">
        <w:rPr>
          <w:szCs w:val="24"/>
        </w:rPr>
        <w:t>.</w:t>
      </w:r>
    </w:p>
    <w:sectPr w:rsidR="00C11494" w:rsidRPr="00873B81"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564BB" w14:textId="77777777" w:rsidR="00B61BB5" w:rsidRDefault="00B61BB5" w:rsidP="00AC1219">
      <w:pPr>
        <w:spacing w:after="0" w:line="240" w:lineRule="auto"/>
      </w:pPr>
      <w:r>
        <w:separator/>
      </w:r>
    </w:p>
  </w:endnote>
  <w:endnote w:type="continuationSeparator" w:id="0">
    <w:p w14:paraId="217EF1DE" w14:textId="77777777" w:rsidR="00B61BB5" w:rsidRDefault="00B61BB5"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62F06" w14:textId="77777777" w:rsidR="00B61BB5" w:rsidRDefault="00B61BB5" w:rsidP="00AC1219">
      <w:pPr>
        <w:spacing w:after="0" w:line="240" w:lineRule="auto"/>
      </w:pPr>
      <w:r>
        <w:separator/>
      </w:r>
    </w:p>
  </w:footnote>
  <w:footnote w:type="continuationSeparator" w:id="0">
    <w:p w14:paraId="01F6F733" w14:textId="77777777" w:rsidR="00B61BB5" w:rsidRDefault="00B61BB5"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080AE7"/>
    <w:rsid w:val="000B2C3C"/>
    <w:rsid w:val="00137C09"/>
    <w:rsid w:val="00157B40"/>
    <w:rsid w:val="001607A6"/>
    <w:rsid w:val="00197664"/>
    <w:rsid w:val="001C155C"/>
    <w:rsid w:val="001D16ED"/>
    <w:rsid w:val="001D2867"/>
    <w:rsid w:val="001D644C"/>
    <w:rsid w:val="00236472"/>
    <w:rsid w:val="002D323E"/>
    <w:rsid w:val="002F6C1D"/>
    <w:rsid w:val="00371DE7"/>
    <w:rsid w:val="00374B27"/>
    <w:rsid w:val="00390835"/>
    <w:rsid w:val="003E04B9"/>
    <w:rsid w:val="003E758A"/>
    <w:rsid w:val="00426352"/>
    <w:rsid w:val="004814A4"/>
    <w:rsid w:val="004D024C"/>
    <w:rsid w:val="004E5483"/>
    <w:rsid w:val="00504A3B"/>
    <w:rsid w:val="005121B4"/>
    <w:rsid w:val="00567E5A"/>
    <w:rsid w:val="00572A56"/>
    <w:rsid w:val="0060796E"/>
    <w:rsid w:val="00625C0A"/>
    <w:rsid w:val="006536B1"/>
    <w:rsid w:val="00673F0F"/>
    <w:rsid w:val="006E7131"/>
    <w:rsid w:val="007037E8"/>
    <w:rsid w:val="00755E75"/>
    <w:rsid w:val="007743E5"/>
    <w:rsid w:val="007B16F4"/>
    <w:rsid w:val="008436AF"/>
    <w:rsid w:val="00870127"/>
    <w:rsid w:val="00873B81"/>
    <w:rsid w:val="00886A70"/>
    <w:rsid w:val="00897030"/>
    <w:rsid w:val="008F2E56"/>
    <w:rsid w:val="009021A0"/>
    <w:rsid w:val="009316C8"/>
    <w:rsid w:val="00952F9D"/>
    <w:rsid w:val="00957EFA"/>
    <w:rsid w:val="00961DEE"/>
    <w:rsid w:val="0098446F"/>
    <w:rsid w:val="0099208D"/>
    <w:rsid w:val="009C3B9B"/>
    <w:rsid w:val="009D23B7"/>
    <w:rsid w:val="009E6202"/>
    <w:rsid w:val="00A23744"/>
    <w:rsid w:val="00AA6BD5"/>
    <w:rsid w:val="00AC1219"/>
    <w:rsid w:val="00AD5518"/>
    <w:rsid w:val="00AE67F0"/>
    <w:rsid w:val="00B61BB5"/>
    <w:rsid w:val="00B91D9A"/>
    <w:rsid w:val="00BB4142"/>
    <w:rsid w:val="00C02ECF"/>
    <w:rsid w:val="00C11494"/>
    <w:rsid w:val="00CC1EA0"/>
    <w:rsid w:val="00D22275"/>
    <w:rsid w:val="00D33756"/>
    <w:rsid w:val="00D764C6"/>
    <w:rsid w:val="00D855C1"/>
    <w:rsid w:val="00D867C3"/>
    <w:rsid w:val="00D95508"/>
    <w:rsid w:val="00E01593"/>
    <w:rsid w:val="00E31970"/>
    <w:rsid w:val="00E47A1C"/>
    <w:rsid w:val="00E63044"/>
    <w:rsid w:val="00E849DE"/>
    <w:rsid w:val="00ED19AB"/>
    <w:rsid w:val="00F11117"/>
    <w:rsid w:val="00F135EF"/>
    <w:rsid w:val="00F14524"/>
    <w:rsid w:val="00F2137C"/>
    <w:rsid w:val="00F41FAA"/>
    <w:rsid w:val="00F4234A"/>
    <w:rsid w:val="00F57F58"/>
    <w:rsid w:val="00F75AB2"/>
    <w:rsid w:val="00FA2FCB"/>
    <w:rsid w:val="00FB6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paragraph" w:styleId="BodyText">
    <w:name w:val="Body Text"/>
    <w:basedOn w:val="Normal"/>
    <w:link w:val="BodyTextChar"/>
    <w:uiPriority w:val="1"/>
    <w:qFormat/>
    <w:rsid w:val="001D644C"/>
    <w:pPr>
      <w:widowControl w:val="0"/>
      <w:autoSpaceDE w:val="0"/>
      <w:autoSpaceDN w:val="0"/>
      <w:spacing w:after="0" w:line="240" w:lineRule="auto"/>
    </w:pPr>
    <w:rPr>
      <w:rFonts w:ascii="Open Sans" w:eastAsia="Open Sans" w:hAnsi="Open Sans" w:cs="Open Sans"/>
      <w:szCs w:val="24"/>
    </w:rPr>
  </w:style>
  <w:style w:type="character" w:customStyle="1" w:styleId="BodyTextChar">
    <w:name w:val="Body Text Char"/>
    <w:basedOn w:val="DefaultParagraphFont"/>
    <w:link w:val="BodyText"/>
    <w:uiPriority w:val="1"/>
    <w:rsid w:val="001D644C"/>
    <w:rPr>
      <w:rFonts w:ascii="Open Sans" w:eastAsia="Open Sans" w:hAnsi="Open Sans" w:cs="Open San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4.xml><?xml version="1.0" encoding="utf-8"?>
<ds:datastoreItem xmlns:ds="http://schemas.openxmlformats.org/officeDocument/2006/customXml" ds:itemID="{CED95E3E-DD8B-4C8B-AF27-BEEDE8D33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301</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28</cp:revision>
  <dcterms:created xsi:type="dcterms:W3CDTF">2021-10-11T18:48:00Z</dcterms:created>
  <dcterms:modified xsi:type="dcterms:W3CDTF">2021-10-11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